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kosgeb-bütçe-tablosu-üretimiq-projesi"/>
    <w:p>
      <w:pPr>
        <w:pStyle w:val="Heading1"/>
      </w:pPr>
      <w:r>
        <w:t xml:space="preserve">KOSGEB Bütçe Tablosu — ÜretimIQ Projesi</w:t>
      </w:r>
    </w:p>
    <w:p>
      <w:pPr>
        <w:pStyle w:val="FirstParagraph"/>
      </w:pPr>
      <w:r>
        <w:rPr>
          <w:b/>
          <w:bCs/>
        </w:rPr>
        <w:t xml:space="preserve">Şirket:</w:t>
      </w:r>
      <w:r>
        <w:t xml:space="preserve"> </w:t>
      </w:r>
      <w:r>
        <w:t xml:space="preserve">Kerege Ltd. Şti. (www.kerege.net) ·</w:t>
      </w:r>
      <w:r>
        <w:t xml:space="preserve"> </w:t>
      </w:r>
      <w:r>
        <w:rPr>
          <w:b/>
          <w:bCs/>
        </w:rPr>
        <w:t xml:space="preserve">Süre:</w:t>
      </w:r>
      <w:r>
        <w:t xml:space="preserve"> </w:t>
      </w:r>
      <w:r>
        <w:t xml:space="preserve">24 Ay (Q1/2026 – Q4/2027)</w:t>
      </w:r>
      <w:r>
        <w:t xml:space="preserve"> </w:t>
      </w:r>
      <w:r>
        <w:rPr>
          <w:b/>
          <w:bCs/>
        </w:rPr>
        <w:t xml:space="preserve">Toplam Proje Bütçesi: 1.950.000 ₺</w:t>
      </w:r>
      <w:r>
        <w:t xml:space="preserve"> </w:t>
      </w:r>
      <w:r>
        <w:rPr>
          <w:b/>
          <w:bCs/>
        </w:rPr>
        <w:t xml:space="preserve">KOSGEB Desteği Talebi: 1.560.000 ₺ (%80)</w:t>
      </w:r>
      <w:r>
        <w:t xml:space="preserve"> </w:t>
      </w:r>
      <w:r>
        <w:rPr>
          <w:b/>
          <w:bCs/>
        </w:rPr>
        <w:t xml:space="preserve">Öz Kaynak: 390.000 ₺ (%20)</w:t>
      </w:r>
    </w:p>
    <w:bookmarkStart w:id="9" w:name="kategori-özeti"/>
    <w:p>
      <w:pPr>
        <w:pStyle w:val="Heading2"/>
      </w:pPr>
      <w:r>
        <w:t xml:space="preserve">Kategori Özet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tar (₺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SGEB Desteği (₺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Öz Kaynak (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el ve Hizmet Alımlar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-GE ve Yazılım Geliştir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zarlama ve Satı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yapı ve Donanı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l Gider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LAM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950.0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%1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56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90.000</w:t>
            </w:r>
          </w:p>
        </w:tc>
      </w:tr>
    </w:tbl>
    <w:bookmarkEnd w:id="9"/>
    <w:bookmarkStart w:id="50" w:name="Xca3a6095e71d9561e76b19e6e238ed436740cbc"/>
    <w:p>
      <w:pPr>
        <w:pStyle w:val="Heading2"/>
      </w:pPr>
      <w:r>
        <w:t xml:space="preserve">Detaylı Kırılım — Aylık × Süre = Toplam (Kaynak Referansı ile)</w:t>
      </w:r>
    </w:p>
    <w:p>
      <w:pPr>
        <w:pStyle w:val="FirstParagraph"/>
      </w:pPr>
      <w:r>
        <w:t xml:space="preserve">Aşağıdaki tablo başvuru değerlendiricisinin her kalem için aylık bazda doğrulayabilmesi amacıyla hazırlanmıştır. Tek seferlik (CAPEX) kalemler için</w:t>
      </w:r>
      <w:r>
        <w:t xml:space="preserve"> </w:t>
      </w:r>
      <w:r>
        <w:rPr>
          <w:b/>
          <w:bCs/>
        </w:rPr>
        <w:t xml:space="preserve">Süre</w:t>
      </w:r>
      <w:r>
        <w:t xml:space="preserve"> </w:t>
      </w:r>
      <w:r>
        <w:t xml:space="preserve">sütunu ödeme penceresini gösterir; abonelik / hizmet kalemleri 24 aya yayılır.</w:t>
      </w:r>
    </w:p>
    <w:bookmarkStart w:id="15" w:name="personel-ve-hizmet-alımları-820.000-42"/>
    <w:p>
      <w:pPr>
        <w:pStyle w:val="Heading3"/>
      </w:pPr>
      <w:r>
        <w:t xml:space="preserve">1. Personel ve Hizmet Alımları — 820.000 ₺ (%4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650"/>
        <w:gridCol w:w="1320"/>
        <w:gridCol w:w="165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ylık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ü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/>
          <w:p>
            <w:pPr>
              <w:pStyle w:val="Compact"/>
            </w:pPr>
            <w:r>
              <w:t xml:space="preserve">Kaynak / Refer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rucu çalışma karşılığı (Önder Öztürk, tam zamanlı — proje yönetimi, ML/yazılım geliştirme, satış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KOSGEB GDP rehberi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TÜİK Yazılım Ücret İstatistikleri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reelance / proje bazlı yazılım desteği (frontend, backend, DevOp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6.250 (ort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Bionluk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Upwork TR ra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jyer / part-time destek (üniversite öğrencisi — etiketleme, test, dokümantasy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5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İŞKUR Stajyer Programları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opl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2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5"/>
    <w:bookmarkStart w:id="25" w:name="ar-ge-ve-yazılım-geliştirme-520.000-27"/>
    <w:p>
      <w:pPr>
        <w:pStyle w:val="Heading3"/>
      </w:pPr>
      <w:r>
        <w:t xml:space="preserve">2. AR-GE ve Yazılım Geliştirme — 520.000 ₺ (%27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650"/>
        <w:gridCol w:w="1320"/>
        <w:gridCol w:w="165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ylık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ü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/>
          <w:p>
            <w:pPr>
              <w:pStyle w:val="Compact"/>
            </w:pPr>
            <w:r>
              <w:t xml:space="preserve">Kaynak / Refer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GPU model eğitimi (AWS SageMaker / Azure ML / Lambda — H100/A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AWS SageMaker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Azure ML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Lambda Lab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Yazılım lisansları &amp; DevOps (GitHub Enterprise, Sentry, Datadog, JetBrains, MLflow Pr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19">
              <w:r>
                <w:rPr>
                  <w:rStyle w:val="Hyperlink"/>
                </w:rPr>
                <w:t xml:space="preserve">GitHub Pricing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atadog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JetBrain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ürkçe imalat veri seti edinimi &amp; etiketleme (IoT veri toplama partneri + servi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7.500 (kademel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ma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Scale AI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TÜBİTAK 150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Üniversite-sanayi danışmanlığı (KSBÜ Bilgisayar Müh. + İTÜ AI Lab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5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TÜBİTAK 1505 Programı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opl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2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4" w:name="pazarlama-ve-satış-260.000-13"/>
    <w:p>
      <w:pPr>
        <w:pStyle w:val="Heading3"/>
      </w:pPr>
      <w:r>
        <w:t xml:space="preserve">3. Pazarlama ve Satış — 260.000 ₺ (%13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650"/>
        <w:gridCol w:w="1320"/>
        <w:gridCol w:w="165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ylık / Biri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üre / Ad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/>
          <w:p>
            <w:pPr>
              <w:pStyle w:val="Compact"/>
            </w:pPr>
            <w:r>
              <w:t xml:space="preserve">Kaynak / Refer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sitesi, SEO, demo ortamı (domain, hosting, içerik, teknik SE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Route53 + Cloudflare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hrefs SE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ar katılımları (Win Eurasia + Makine İmalatı Fuarı — stand + lojisti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0 / etkinli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etkinlik (ay 8, ay 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-pencer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in Eurasia (350-450 €/m²)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akine İmalatı Fuarı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jital reklam (Google Ads + LinkedIn Sponsored — B2B retarge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Google Ads TR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LinkedIn Ads B2B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üşteri ziyaretleri ve seyahat (yurtiçi pilot + 1 yurtdışı — Hannover Mes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THY kurumsal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annover Mess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opl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6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41" w:name="altyapı-ve-donanım-210.000-11"/>
    <w:p>
      <w:pPr>
        <w:pStyle w:val="Heading3"/>
      </w:pPr>
      <w:r>
        <w:t xml:space="preserve">4. Altyapı ve Donanım — 210.000 ₺ (%1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650"/>
        <w:gridCol w:w="1320"/>
        <w:gridCol w:w="165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ylık / Biri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üre / Ad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/>
          <w:p>
            <w:pPr>
              <w:pStyle w:val="Compact"/>
            </w:pPr>
            <w:r>
              <w:t xml:space="preserve">Kaynak / Refer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(AWS/Azure) prod + staging + dev (RDS, S3, CloudFront, EKS, monito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4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WS Calculator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zure Calculato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oT sensörler &amp; test cihazları (titreşim, sıcaklık, akım — Bosch + Sieme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0.000 / par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parti (ay 3-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Bosch Sensortec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Siemens Sensor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dge computing donanımı (NVIDIA Jetson Orin Nano + endüstriyel kasa, Pi 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5.000 / bir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birim (ay 4-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NVIDIA Jetson Orin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aspberry Pi 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liştirme laptopları (paylaşımlı kullanım — 2 ciha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 / cih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cihaz (ay 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</w:t>
            </w:r>
          </w:p>
        </w:tc>
        <w:tc>
          <w:tcPr/>
          <w:p>
            <w:pPr>
              <w:pStyle w:val="Compact"/>
            </w:pPr>
            <w:r>
              <w:t xml:space="preserve">Apple MacBook Pro / Dell Precision TR liste 2026 Q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opl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1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9" w:name="genel-giderler-140.000-7"/>
    <w:p>
      <w:pPr>
        <w:pStyle w:val="Heading3"/>
      </w:pPr>
      <w:r>
        <w:t xml:space="preserve">5. Genel Giderler — 140.000 ₺ (%7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650"/>
        <w:gridCol w:w="1320"/>
        <w:gridCol w:w="165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ylık / Biri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üre / Ad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 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/>
          <w:p>
            <w:pPr>
              <w:pStyle w:val="Compact"/>
            </w:pPr>
            <w:r>
              <w:t xml:space="preserve">Kaynak / Refer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ent başvurusu (TÜRKPATENT ulusal — başvuru + araştırma + inceleme + tescil; 2 pat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0 / pa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patent (ay 6, ay 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-etap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TÜRKPATENT 2026 Ücret Tarifesi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uhasebe &amp; hukuk danışmanlığı (SMMM + avukat — aylık serbest meslek + sözleşme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TURMOB SMMM Tarifesi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BB Avukatlık Tarifesi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VKK / GDPR uyum danışmanlığı (analiz + VERBİS kayıt + aydınlatma + DPI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 / pak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paket (ay 2-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EX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KVKK Kurumu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VERBİ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fis (coworking), eğitim, kırtasiye (sertifikasyon + sarf malze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X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Workinton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oursera Busines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 topl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4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enel Toplam: 1.950.000 ₺</w:t>
      </w:r>
      <w:r>
        <w:t xml:space="preserve"> </w:t>
      </w:r>
      <w:r>
        <w:t xml:space="preserve">(820.000 + 520.000 + 260.000 + 210.000 + 140.000).</w:t>
      </w:r>
    </w:p>
    <w:bookmarkEnd w:id="49"/>
    <w:bookmarkEnd w:id="50"/>
    <w:bookmarkStart w:id="51" w:name="yıllık-nakit-akışı-dağılımı"/>
    <w:p>
      <w:pPr>
        <w:pStyle w:val="Heading2"/>
      </w:pPr>
      <w:r>
        <w:t xml:space="preserve">Yıllık Nakit Akışı Dağılım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1173"/>
        <w:gridCol w:w="1173"/>
        <w:gridCol w:w="1173"/>
        <w:gridCol w:w="1173"/>
        <w:gridCol w:w="1173"/>
        <w:gridCol w:w="11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ön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son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-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zarl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yap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l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Yıl 1 (2026, ay 1-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975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Yıl 2 (2027, ay 13-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975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lam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2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2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6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1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40.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950.000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ıl 1 (2026):</w:t>
      </w:r>
      <w:r>
        <w:t xml:space="preserve"> </w:t>
      </w:r>
      <w:r>
        <w:t xml:space="preserve">AR-GE ağırlıklı — donanım edinimi, veri seti, MVP geliştir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ıl 2 (2027):</w:t>
      </w:r>
      <w:r>
        <w:t xml:space="preserve"> </w:t>
      </w:r>
      <w:r>
        <w:t xml:space="preserve">Ticarileşme ağırlıklı — fuar, dijital reklam, satış seyahati.</w:t>
      </w:r>
    </w:p>
    <w:bookmarkEnd w:id="51"/>
    <w:bookmarkStart w:id="52" w:name="gelir-projeksiyonu-ve-geri-dönüş"/>
    <w:p>
      <w:pPr>
        <w:pStyle w:val="Heading2"/>
      </w:pPr>
      <w:r>
        <w:t xml:space="preserve">Gelir Projeksiyonu ve Geri Dönü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1667"/>
        <w:gridCol w:w="1667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ı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hmini Ciro (₺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hmini Maliyet (₺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t Kar (₺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ümülatif (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0.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Break-Even:</w:t>
      </w:r>
      <w:r>
        <w:t xml:space="preserve"> </w:t>
      </w:r>
      <w:r>
        <w:t xml:space="preserve">28-30. ayda (yaklaşık 2.5 yıl).</w:t>
      </w:r>
      <w:r>
        <w:t xml:space="preserve"> </w:t>
      </w:r>
      <w:r>
        <w:rPr>
          <w:b/>
          <w:bCs/>
        </w:rPr>
        <w:t xml:space="preserve">Geri Ödeme Planı:</w:t>
      </w:r>
      <w:r>
        <w:t xml:space="preserve"> </w:t>
      </w:r>
      <w:r>
        <w:t xml:space="preserve">KOSGEB GDP kuralları uyarınca cirodan tahsil edilen taksitlerle 3. yıl sonunda rahatlıkla karşılanır.</w:t>
      </w:r>
    </w:p>
    <w:bookmarkEnd w:id="52"/>
    <w:bookmarkStart w:id="53" w:name="notlar-ve-gerekçelendirme"/>
    <w:p>
      <w:pPr>
        <w:pStyle w:val="Heading2"/>
      </w:pPr>
      <w:r>
        <w:t xml:space="preserve">Notlar ve Gerekçelendir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Çalışma karşılığı:</w:t>
      </w:r>
      <w:r>
        <w:t xml:space="preserve"> </w:t>
      </w:r>
      <w:r>
        <w:t xml:space="preserve">Kurucu Önder Öztürk için aylık 25.000 ₺ net çalışma karşılığı; freelance saat ücretleri (Bionluk/Upwork 2026 ortalaması) ve İŞKUR stajyer ücretleri baz alınmışt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 maliyetleri:</w:t>
      </w:r>
      <w:r>
        <w:t xml:space="preserve"> </w:t>
      </w:r>
      <w:r>
        <w:t xml:space="preserve">AWS/Azure üretim + staging + dev ortamı için aylık ~4.000-5.000 ₺ + GPU eğitim için ek ~5.000 ₺/ay hesaplanmışt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apı:</w:t>
      </w:r>
      <w:r>
        <w:t xml:space="preserve"> </w:t>
      </w:r>
      <w:r>
        <w:t xml:space="preserve">Solo founder. Kerege Ltd. Şti. tek kurucudan oluşur; sabit personel yoktur, dış hizmet alımları proje bazlıd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ütçe yapısı:</w:t>
      </w:r>
      <w:r>
        <w:t xml:space="preserve"> </w:t>
      </w:r>
      <w:r>
        <w:t xml:space="preserve">KOSGEB rehberine uygun (makine yerine yazılım/AR-GE/personel ağırlıklı) hazırlanmışt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aynak doğrulama:</w:t>
      </w:r>
      <w:r>
        <w:t xml:space="preserve"> </w:t>
      </w:r>
      <w:r>
        <w:t xml:space="preserve">Tüm fiyat varsayımları yukarıdaki kaynak bağlantılarına dayanır; resmi listelerden (TÜRKPATENT, KOSGEB, KVKK, TÜBİTAK) ve kurumsal fiyatlandırma sayfalarından alınmıştı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cel versiyonu:</w:t>
      </w:r>
      <w:r>
        <w:t xml:space="preserve"> </w:t>
      </w:r>
      <w:r>
        <w:t xml:space="preserve">Bu tabloyu doğrudan Excel’e kopyalayabilir veya</w:t>
      </w:r>
      <w:r>
        <w:t xml:space="preserve"> </w:t>
      </w:r>
      <w:r>
        <w:rPr>
          <w:rStyle w:val="VerbatimChar"/>
        </w:rPr>
        <w:t xml:space="preserve">butce.csv</w:t>
      </w:r>
      <w:r>
        <w:t xml:space="preserve"> </w:t>
      </w:r>
      <w:r>
        <w:t xml:space="preserve">dosyasını içe aktarabilirsiniz.</w:t>
      </w:r>
    </w:p>
    <w:p>
      <w:pPr>
        <w:pStyle w:val="FirstParagraph"/>
      </w:pPr>
      <w:r>
        <w:t xml:space="preserve">Bu tabloyu Proje Bilgi Dokümanı’na ek olarak yükleyiniz.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0" Target="https://ads.google.com/intl/tr_tr/home/pricing/" TargetMode="External" /><Relationship Type="http://schemas.openxmlformats.org/officeDocument/2006/relationships/hyperlink" Id="rId27" Target="https://ahrefs.com/pricing" TargetMode="External" /><Relationship Type="http://schemas.openxmlformats.org/officeDocument/2006/relationships/hyperlink" Id="rId26" Target="https://aws.amazon.com/route53/pricing/" TargetMode="External" /><Relationship Type="http://schemas.openxmlformats.org/officeDocument/2006/relationships/hyperlink" Id="rId16" Target="https://aws.amazon.com/tr/sagemaker/pricing/" TargetMode="External" /><Relationship Type="http://schemas.openxmlformats.org/officeDocument/2006/relationships/hyperlink" Id="rId36" Target="https://azure.microsoft.com/tr-tr/pricing/calculator/" TargetMode="External" /><Relationship Type="http://schemas.openxmlformats.org/officeDocument/2006/relationships/hyperlink" Id="rId17" Target="https://azure.microsoft.com/tr-tr/pricing/details/machine-learning/" TargetMode="External" /><Relationship Type="http://schemas.openxmlformats.org/officeDocument/2006/relationships/hyperlink" Id="rId31" Target="https://business.linkedin.com/marketing-solutions/cx/17/06/advertise-on-linkedin" TargetMode="External" /><Relationship Type="http://schemas.openxmlformats.org/officeDocument/2006/relationships/hyperlink" Id="rId35" Target="https://calculator.aws/" TargetMode="External" /><Relationship Type="http://schemas.openxmlformats.org/officeDocument/2006/relationships/hyperlink" Id="rId11" Target="https://data.tuik.gov.tr/Kategori/GetKategori?p=istihdam-issizlik-ve-ucret-108" TargetMode="External" /><Relationship Type="http://schemas.openxmlformats.org/officeDocument/2006/relationships/hyperlink" Id="rId19" Target="https://github.com/pricing" TargetMode="External" /><Relationship Type="http://schemas.openxmlformats.org/officeDocument/2006/relationships/hyperlink" Id="rId18" Target="https://lambdalabs.com/service/gpu-cloud" TargetMode="External" /><Relationship Type="http://schemas.openxmlformats.org/officeDocument/2006/relationships/hyperlink" Id="rId22" Target="https://scale.com/pricing" TargetMode="External" /><Relationship Type="http://schemas.openxmlformats.org/officeDocument/2006/relationships/hyperlink" Id="rId46" Target="https://verbis.kvkk.gov.tr/" TargetMode="External" /><Relationship Type="http://schemas.openxmlformats.org/officeDocument/2006/relationships/hyperlink" Id="rId44" Target="https://www.barobirlik.org.tr/" TargetMode="External" /><Relationship Type="http://schemas.openxmlformats.org/officeDocument/2006/relationships/hyperlink" Id="rId12" Target="https://www.bionluk.com/" TargetMode="External" /><Relationship Type="http://schemas.openxmlformats.org/officeDocument/2006/relationships/hyperlink" Id="rId37" Target="https://www.bosch-sensortec.com/products/" TargetMode="External" /><Relationship Type="http://schemas.openxmlformats.org/officeDocument/2006/relationships/hyperlink" Id="rId48" Target="https://www.coursera.org/business" TargetMode="External" /><Relationship Type="http://schemas.openxmlformats.org/officeDocument/2006/relationships/hyperlink" Id="rId20" Target="https://www.datadoghq.com/pricing/" TargetMode="External" /><Relationship Type="http://schemas.openxmlformats.org/officeDocument/2006/relationships/hyperlink" Id="rId33" Target="https://www.hannovermesse.de/" TargetMode="External" /><Relationship Type="http://schemas.openxmlformats.org/officeDocument/2006/relationships/hyperlink" Id="rId14" Target="https://www.iskur.gov.tr/is-arayan/issizlik-ve-uyum-yardimlari/iskur-stajyer-destegi/" TargetMode="External" /><Relationship Type="http://schemas.openxmlformats.org/officeDocument/2006/relationships/hyperlink" Id="rId21" Target="https://www.jetbrains.com/store/" TargetMode="External" /><Relationship Type="http://schemas.openxmlformats.org/officeDocument/2006/relationships/hyperlink" Id="rId10" Target="https://www.kosgeb.gov.tr/site/tr/genel/destekdetay/3287/girisimcilik-destek-programi" TargetMode="External" /><Relationship Type="http://schemas.openxmlformats.org/officeDocument/2006/relationships/hyperlink" Id="rId45" Target="https://www.kvkk.gov.tr/" TargetMode="External" /><Relationship Type="http://schemas.openxmlformats.org/officeDocument/2006/relationships/hyperlink" Id="rId29" Target="https://www.makinafuari.com.tr/" TargetMode="External" /><Relationship Type="http://schemas.openxmlformats.org/officeDocument/2006/relationships/hyperlink" Id="rId39" Target="https://www.nvidia.com/tr-tr/autonomous-machines/embedded-systems/jetson-orin/" TargetMode="External" /><Relationship Type="http://schemas.openxmlformats.org/officeDocument/2006/relationships/hyperlink" Id="rId40" Target="https://www.raspberrypi.com/products/raspberry-pi-5/" TargetMode="External" /><Relationship Type="http://schemas.openxmlformats.org/officeDocument/2006/relationships/hyperlink" Id="rId38" Target="https://www.siemens.com/global/en/products/automation/sensor-systems.html" TargetMode="External" /><Relationship Type="http://schemas.openxmlformats.org/officeDocument/2006/relationships/hyperlink" Id="rId32" Target="https://www.thy.com/" TargetMode="External" /><Relationship Type="http://schemas.openxmlformats.org/officeDocument/2006/relationships/hyperlink" Id="rId23" Target="https://www.tubitak.gov.tr/tr/destekler/sanayi/ulusal-destek-programlari" TargetMode="External" /><Relationship Type="http://schemas.openxmlformats.org/officeDocument/2006/relationships/hyperlink" Id="rId24" Target="https://www.tubitak.gov.tr/tr/destekler/sanayi/ulusal-destek-programlari/icerik-1505-universite-sanayi-isbirligi-destek-programi" TargetMode="External" /><Relationship Type="http://schemas.openxmlformats.org/officeDocument/2006/relationships/hyperlink" Id="rId42" Target="https://www.turkpatent.gov.tr/ucret-tarifesi" TargetMode="External" /><Relationship Type="http://schemas.openxmlformats.org/officeDocument/2006/relationships/hyperlink" Id="rId43" Target="https://www.turmob.org.tr/" TargetMode="External" /><Relationship Type="http://schemas.openxmlformats.org/officeDocument/2006/relationships/hyperlink" Id="rId13" Target="https://www.upwork.com/hire/" TargetMode="External" /><Relationship Type="http://schemas.openxmlformats.org/officeDocument/2006/relationships/hyperlink" Id="rId28" Target="https://www.win-eurasia.com/" TargetMode="External" /><Relationship Type="http://schemas.openxmlformats.org/officeDocument/2006/relationships/hyperlink" Id="rId47" Target="https://www.workinton.com/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ds.google.com/intl/tr_tr/home/pricing/" TargetMode="External" /><Relationship Type="http://schemas.openxmlformats.org/officeDocument/2006/relationships/hyperlink" Id="rId27" Target="https://ahrefs.com/pricing" TargetMode="External" /><Relationship Type="http://schemas.openxmlformats.org/officeDocument/2006/relationships/hyperlink" Id="rId26" Target="https://aws.amazon.com/route53/pricing/" TargetMode="External" /><Relationship Type="http://schemas.openxmlformats.org/officeDocument/2006/relationships/hyperlink" Id="rId16" Target="https://aws.amazon.com/tr/sagemaker/pricing/" TargetMode="External" /><Relationship Type="http://schemas.openxmlformats.org/officeDocument/2006/relationships/hyperlink" Id="rId36" Target="https://azure.microsoft.com/tr-tr/pricing/calculator/" TargetMode="External" /><Relationship Type="http://schemas.openxmlformats.org/officeDocument/2006/relationships/hyperlink" Id="rId17" Target="https://azure.microsoft.com/tr-tr/pricing/details/machine-learning/" TargetMode="External" /><Relationship Type="http://schemas.openxmlformats.org/officeDocument/2006/relationships/hyperlink" Id="rId31" Target="https://business.linkedin.com/marketing-solutions/cx/17/06/advertise-on-linkedin" TargetMode="External" /><Relationship Type="http://schemas.openxmlformats.org/officeDocument/2006/relationships/hyperlink" Id="rId35" Target="https://calculator.aws/" TargetMode="External" /><Relationship Type="http://schemas.openxmlformats.org/officeDocument/2006/relationships/hyperlink" Id="rId11" Target="https://data.tuik.gov.tr/Kategori/GetKategori?p=istihdam-issizlik-ve-ucret-108" TargetMode="External" /><Relationship Type="http://schemas.openxmlformats.org/officeDocument/2006/relationships/hyperlink" Id="rId19" Target="https://github.com/pricing" TargetMode="External" /><Relationship Type="http://schemas.openxmlformats.org/officeDocument/2006/relationships/hyperlink" Id="rId18" Target="https://lambdalabs.com/service/gpu-cloud" TargetMode="External" /><Relationship Type="http://schemas.openxmlformats.org/officeDocument/2006/relationships/hyperlink" Id="rId22" Target="https://scale.com/pricing" TargetMode="External" /><Relationship Type="http://schemas.openxmlformats.org/officeDocument/2006/relationships/hyperlink" Id="rId46" Target="https://verbis.kvkk.gov.tr/" TargetMode="External" /><Relationship Type="http://schemas.openxmlformats.org/officeDocument/2006/relationships/hyperlink" Id="rId44" Target="https://www.barobirlik.org.tr/" TargetMode="External" /><Relationship Type="http://schemas.openxmlformats.org/officeDocument/2006/relationships/hyperlink" Id="rId12" Target="https://www.bionluk.com/" TargetMode="External" /><Relationship Type="http://schemas.openxmlformats.org/officeDocument/2006/relationships/hyperlink" Id="rId37" Target="https://www.bosch-sensortec.com/products/" TargetMode="External" /><Relationship Type="http://schemas.openxmlformats.org/officeDocument/2006/relationships/hyperlink" Id="rId48" Target="https://www.coursera.org/business" TargetMode="External" /><Relationship Type="http://schemas.openxmlformats.org/officeDocument/2006/relationships/hyperlink" Id="rId20" Target="https://www.datadoghq.com/pricing/" TargetMode="External" /><Relationship Type="http://schemas.openxmlformats.org/officeDocument/2006/relationships/hyperlink" Id="rId33" Target="https://www.hannovermesse.de/" TargetMode="External" /><Relationship Type="http://schemas.openxmlformats.org/officeDocument/2006/relationships/hyperlink" Id="rId14" Target="https://www.iskur.gov.tr/is-arayan/issizlik-ve-uyum-yardimlari/iskur-stajyer-destegi/" TargetMode="External" /><Relationship Type="http://schemas.openxmlformats.org/officeDocument/2006/relationships/hyperlink" Id="rId21" Target="https://www.jetbrains.com/store/" TargetMode="External" /><Relationship Type="http://schemas.openxmlformats.org/officeDocument/2006/relationships/hyperlink" Id="rId10" Target="https://www.kosgeb.gov.tr/site/tr/genel/destekdetay/3287/girisimcilik-destek-programi" TargetMode="External" /><Relationship Type="http://schemas.openxmlformats.org/officeDocument/2006/relationships/hyperlink" Id="rId45" Target="https://www.kvkk.gov.tr/" TargetMode="External" /><Relationship Type="http://schemas.openxmlformats.org/officeDocument/2006/relationships/hyperlink" Id="rId29" Target="https://www.makinafuari.com.tr/" TargetMode="External" /><Relationship Type="http://schemas.openxmlformats.org/officeDocument/2006/relationships/hyperlink" Id="rId39" Target="https://www.nvidia.com/tr-tr/autonomous-machines/embedded-systems/jetson-orin/" TargetMode="External" /><Relationship Type="http://schemas.openxmlformats.org/officeDocument/2006/relationships/hyperlink" Id="rId40" Target="https://www.raspberrypi.com/products/raspberry-pi-5/" TargetMode="External" /><Relationship Type="http://schemas.openxmlformats.org/officeDocument/2006/relationships/hyperlink" Id="rId38" Target="https://www.siemens.com/global/en/products/automation/sensor-systems.html" TargetMode="External" /><Relationship Type="http://schemas.openxmlformats.org/officeDocument/2006/relationships/hyperlink" Id="rId32" Target="https://www.thy.com/" TargetMode="External" /><Relationship Type="http://schemas.openxmlformats.org/officeDocument/2006/relationships/hyperlink" Id="rId23" Target="https://www.tubitak.gov.tr/tr/destekler/sanayi/ulusal-destek-programlari" TargetMode="External" /><Relationship Type="http://schemas.openxmlformats.org/officeDocument/2006/relationships/hyperlink" Id="rId24" Target="https://www.tubitak.gov.tr/tr/destekler/sanayi/ulusal-destek-programlari/icerik-1505-universite-sanayi-isbirligi-destek-programi" TargetMode="External" /><Relationship Type="http://schemas.openxmlformats.org/officeDocument/2006/relationships/hyperlink" Id="rId42" Target="https://www.turkpatent.gov.tr/ucret-tarifesi" TargetMode="External" /><Relationship Type="http://schemas.openxmlformats.org/officeDocument/2006/relationships/hyperlink" Id="rId43" Target="https://www.turmob.org.tr/" TargetMode="External" /><Relationship Type="http://schemas.openxmlformats.org/officeDocument/2006/relationships/hyperlink" Id="rId13" Target="https://www.upwork.com/hire/" TargetMode="External" /><Relationship Type="http://schemas.openxmlformats.org/officeDocument/2006/relationships/hyperlink" Id="rId28" Target="https://www.win-eurasia.com/" TargetMode="External" /><Relationship Type="http://schemas.openxmlformats.org/officeDocument/2006/relationships/hyperlink" Id="rId47" Target="https://www.workinton.com/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7:04:20Z</dcterms:created>
  <dcterms:modified xsi:type="dcterms:W3CDTF">2026-05-03T1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